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9D6C2" w14:textId="7495BD51" w:rsidR="000002EF" w:rsidRDefault="00F05303">
      <w:pPr>
        <w:rPr>
          <w:b/>
          <w:bCs/>
          <w:sz w:val="24"/>
          <w:szCs w:val="24"/>
          <w:u w:val="single"/>
        </w:rPr>
      </w:pPr>
      <w:r w:rsidRPr="00F05303">
        <w:rPr>
          <w:b/>
          <w:bCs/>
          <w:sz w:val="24"/>
          <w:szCs w:val="24"/>
          <w:u w:val="single"/>
        </w:rPr>
        <w:t>Dump Ground Key Policy</w:t>
      </w:r>
      <w:r>
        <w:rPr>
          <w:b/>
          <w:bCs/>
          <w:sz w:val="24"/>
          <w:szCs w:val="24"/>
          <w:u w:val="single"/>
        </w:rPr>
        <w:t xml:space="preserve"> </w:t>
      </w:r>
    </w:p>
    <w:p w14:paraId="2F8CC0B7" w14:textId="45CA02B9" w:rsidR="00C14D3D" w:rsidRDefault="00C14D3D">
      <w:pPr>
        <w:rPr>
          <w:b/>
          <w:bCs/>
          <w:sz w:val="24"/>
          <w:szCs w:val="24"/>
          <w:u w:val="single"/>
        </w:rPr>
      </w:pPr>
    </w:p>
    <w:p w14:paraId="71D74FAA" w14:textId="3833E2C3" w:rsidR="00C14D3D" w:rsidRPr="00C14D3D" w:rsidRDefault="00C14D3D" w:rsidP="00C14D3D">
      <w:pPr>
        <w:jc w:val="left"/>
        <w:rPr>
          <w:sz w:val="24"/>
          <w:szCs w:val="24"/>
        </w:rPr>
      </w:pPr>
      <w:r>
        <w:rPr>
          <w:sz w:val="24"/>
          <w:szCs w:val="24"/>
        </w:rPr>
        <w:t>To obtain a key to access dump ground outside of posted hours:</w:t>
      </w:r>
    </w:p>
    <w:p w14:paraId="3917DA97" w14:textId="77777777" w:rsidR="00F05303" w:rsidRDefault="00F05303">
      <w:pPr>
        <w:rPr>
          <w:sz w:val="24"/>
          <w:szCs w:val="24"/>
        </w:rPr>
      </w:pPr>
    </w:p>
    <w:p w14:paraId="1313DD4A" w14:textId="764E4C55" w:rsidR="00F05303" w:rsidRPr="007D51A8" w:rsidRDefault="00C14D3D" w:rsidP="007D51A8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 w:rsidRPr="007D51A8">
        <w:rPr>
          <w:sz w:val="24"/>
          <w:szCs w:val="24"/>
        </w:rPr>
        <w:t xml:space="preserve">Key Holder will pay a </w:t>
      </w:r>
      <w:r w:rsidR="00F05303" w:rsidRPr="007D51A8">
        <w:rPr>
          <w:sz w:val="24"/>
          <w:szCs w:val="24"/>
        </w:rPr>
        <w:t xml:space="preserve">$250 deposit to secure a key.  </w:t>
      </w:r>
      <w:r w:rsidR="007D51A8" w:rsidRPr="007D51A8">
        <w:rPr>
          <w:sz w:val="24"/>
          <w:szCs w:val="24"/>
        </w:rPr>
        <w:t>The deposit</w:t>
      </w:r>
      <w:r w:rsidR="00F05303" w:rsidRPr="007D51A8">
        <w:rPr>
          <w:sz w:val="24"/>
          <w:szCs w:val="24"/>
        </w:rPr>
        <w:t xml:space="preserve"> is refundable if all dump ground policies have been followed.</w:t>
      </w:r>
    </w:p>
    <w:p w14:paraId="50741E9A" w14:textId="11C6E83E" w:rsidR="00F05303" w:rsidRDefault="00F05303" w:rsidP="00F05303">
      <w:pPr>
        <w:jc w:val="left"/>
        <w:rPr>
          <w:sz w:val="24"/>
          <w:szCs w:val="24"/>
        </w:rPr>
      </w:pPr>
    </w:p>
    <w:p w14:paraId="16C85463" w14:textId="02A61797" w:rsidR="00F05303" w:rsidRPr="007D51A8" w:rsidRDefault="00C14D3D" w:rsidP="007D51A8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 w:rsidRPr="007D51A8">
        <w:rPr>
          <w:sz w:val="24"/>
          <w:szCs w:val="24"/>
        </w:rPr>
        <w:t xml:space="preserve">Key Holder will pay a </w:t>
      </w:r>
      <w:r w:rsidR="00F05303" w:rsidRPr="007D51A8">
        <w:rPr>
          <w:sz w:val="24"/>
          <w:szCs w:val="24"/>
        </w:rPr>
        <w:t>$100 annual fee payable each season.</w:t>
      </w:r>
      <w:r w:rsidRPr="007D51A8">
        <w:rPr>
          <w:sz w:val="24"/>
          <w:szCs w:val="24"/>
        </w:rPr>
        <w:t xml:space="preserve">  This fee is non-refundable. </w:t>
      </w:r>
    </w:p>
    <w:p w14:paraId="019B2FC9" w14:textId="3984EB31" w:rsidR="00F05303" w:rsidRDefault="00F05303" w:rsidP="00F05303">
      <w:pPr>
        <w:jc w:val="left"/>
        <w:rPr>
          <w:sz w:val="24"/>
          <w:szCs w:val="24"/>
        </w:rPr>
      </w:pPr>
    </w:p>
    <w:p w14:paraId="3B3F80FB" w14:textId="542F0E16" w:rsidR="00F05303" w:rsidRPr="007D51A8" w:rsidRDefault="00F05303" w:rsidP="007D51A8">
      <w:pPr>
        <w:pStyle w:val="ListParagraph"/>
        <w:numPr>
          <w:ilvl w:val="0"/>
          <w:numId w:val="1"/>
        </w:numPr>
        <w:jc w:val="left"/>
        <w:rPr>
          <w:b/>
          <w:bCs/>
          <w:sz w:val="24"/>
          <w:szCs w:val="24"/>
        </w:rPr>
      </w:pPr>
      <w:r w:rsidRPr="007D51A8">
        <w:rPr>
          <w:sz w:val="24"/>
          <w:szCs w:val="24"/>
        </w:rPr>
        <w:t>Key Holder agrees to abide by existing regulation</w:t>
      </w:r>
      <w:r w:rsidR="00C14D3D" w:rsidRPr="007D51A8">
        <w:rPr>
          <w:sz w:val="24"/>
          <w:szCs w:val="24"/>
        </w:rPr>
        <w:t>s</w:t>
      </w:r>
      <w:r w:rsidRPr="007D51A8">
        <w:rPr>
          <w:sz w:val="24"/>
          <w:szCs w:val="24"/>
        </w:rPr>
        <w:t xml:space="preserve"> and will be responsible for any violations/clean-up.</w:t>
      </w:r>
      <w:r w:rsidR="00C14D3D" w:rsidRPr="007D51A8">
        <w:rPr>
          <w:sz w:val="24"/>
          <w:szCs w:val="24"/>
        </w:rPr>
        <w:t xml:space="preserve">  </w:t>
      </w:r>
      <w:r w:rsidR="00C14D3D" w:rsidRPr="007D51A8">
        <w:rPr>
          <w:b/>
          <w:bCs/>
          <w:sz w:val="24"/>
          <w:szCs w:val="24"/>
        </w:rPr>
        <w:t>Key Holder will be kn</w:t>
      </w:r>
      <w:r w:rsidR="00E44C65" w:rsidRPr="007D51A8">
        <w:rPr>
          <w:b/>
          <w:bCs/>
          <w:sz w:val="24"/>
          <w:szCs w:val="24"/>
        </w:rPr>
        <w:t xml:space="preserve">owledgeable of prohibited items, </w:t>
      </w:r>
      <w:r w:rsidR="007D51A8" w:rsidRPr="007D51A8">
        <w:rPr>
          <w:b/>
          <w:bCs/>
          <w:sz w:val="24"/>
          <w:szCs w:val="24"/>
        </w:rPr>
        <w:t xml:space="preserve">only dispose of allowed items, and </w:t>
      </w:r>
      <w:r w:rsidR="00E44C65" w:rsidRPr="007D51A8">
        <w:rPr>
          <w:b/>
          <w:bCs/>
          <w:sz w:val="24"/>
          <w:szCs w:val="24"/>
        </w:rPr>
        <w:t xml:space="preserve">place items in the correct areas.  </w:t>
      </w:r>
      <w:r w:rsidRPr="007D51A8">
        <w:rPr>
          <w:b/>
          <w:bCs/>
          <w:sz w:val="24"/>
          <w:szCs w:val="24"/>
        </w:rPr>
        <w:t xml:space="preserve"> </w:t>
      </w:r>
      <w:r w:rsidR="00E44C65" w:rsidRPr="007D51A8">
        <w:rPr>
          <w:b/>
          <w:bCs/>
          <w:sz w:val="24"/>
          <w:szCs w:val="24"/>
        </w:rPr>
        <w:t>(Added)</w:t>
      </w:r>
    </w:p>
    <w:p w14:paraId="1F69D2C3" w14:textId="39C745E7" w:rsidR="00F05303" w:rsidRDefault="00F05303" w:rsidP="00F05303">
      <w:pPr>
        <w:jc w:val="left"/>
        <w:rPr>
          <w:sz w:val="24"/>
          <w:szCs w:val="24"/>
        </w:rPr>
      </w:pPr>
    </w:p>
    <w:p w14:paraId="2CD17833" w14:textId="4E241266" w:rsidR="00F05303" w:rsidRPr="007D51A8" w:rsidRDefault="00F05303" w:rsidP="007D51A8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 w:rsidRPr="007D51A8">
        <w:rPr>
          <w:sz w:val="24"/>
          <w:szCs w:val="24"/>
        </w:rPr>
        <w:t xml:space="preserve">Key Holder hold will undergo </w:t>
      </w:r>
      <w:r w:rsidR="007D51A8" w:rsidRPr="007D51A8">
        <w:rPr>
          <w:sz w:val="24"/>
          <w:szCs w:val="24"/>
        </w:rPr>
        <w:t xml:space="preserve">an </w:t>
      </w:r>
      <w:r w:rsidRPr="007D51A8">
        <w:rPr>
          <w:sz w:val="24"/>
          <w:szCs w:val="24"/>
        </w:rPr>
        <w:t xml:space="preserve">annual application process and must be approved by the council.  </w:t>
      </w:r>
    </w:p>
    <w:p w14:paraId="77C12937" w14:textId="485728A7" w:rsidR="00F05303" w:rsidRDefault="00F05303" w:rsidP="00F05303">
      <w:pPr>
        <w:jc w:val="left"/>
        <w:rPr>
          <w:sz w:val="24"/>
          <w:szCs w:val="24"/>
        </w:rPr>
      </w:pPr>
    </w:p>
    <w:p w14:paraId="52BF6A4E" w14:textId="04C6786E" w:rsidR="00F05303" w:rsidRPr="007D51A8" w:rsidRDefault="007D51A8" w:rsidP="007D51A8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 w:rsidRPr="007D51A8">
        <w:rPr>
          <w:sz w:val="24"/>
          <w:szCs w:val="24"/>
        </w:rPr>
        <w:t>The key</w:t>
      </w:r>
      <w:r w:rsidR="00F05303" w:rsidRPr="007D51A8">
        <w:rPr>
          <w:sz w:val="24"/>
          <w:szCs w:val="24"/>
        </w:rPr>
        <w:t xml:space="preserve"> can be rescinded by the Council at </w:t>
      </w:r>
      <w:r w:rsidR="00C14D3D" w:rsidRPr="007D51A8">
        <w:rPr>
          <w:sz w:val="24"/>
          <w:szCs w:val="24"/>
        </w:rPr>
        <w:t>any time</w:t>
      </w:r>
      <w:r w:rsidR="00F05303" w:rsidRPr="007D51A8">
        <w:rPr>
          <w:sz w:val="24"/>
          <w:szCs w:val="24"/>
        </w:rPr>
        <w:t xml:space="preserve"> for any reason.</w:t>
      </w:r>
    </w:p>
    <w:p w14:paraId="0C1E6A9F" w14:textId="05ED183A" w:rsidR="00F05303" w:rsidRDefault="00F05303" w:rsidP="00F05303">
      <w:pPr>
        <w:jc w:val="left"/>
        <w:rPr>
          <w:sz w:val="24"/>
          <w:szCs w:val="24"/>
        </w:rPr>
      </w:pPr>
    </w:p>
    <w:p w14:paraId="73C720F7" w14:textId="3D52CAD2" w:rsidR="00F05303" w:rsidRPr="007D51A8" w:rsidRDefault="007D51A8" w:rsidP="007D51A8">
      <w:pPr>
        <w:pStyle w:val="ListParagraph"/>
        <w:numPr>
          <w:ilvl w:val="0"/>
          <w:numId w:val="1"/>
        </w:numPr>
        <w:jc w:val="left"/>
        <w:rPr>
          <w:b/>
          <w:bCs/>
          <w:sz w:val="24"/>
          <w:szCs w:val="24"/>
        </w:rPr>
      </w:pPr>
      <w:r w:rsidRPr="007D51A8">
        <w:rPr>
          <w:sz w:val="24"/>
          <w:szCs w:val="24"/>
        </w:rPr>
        <w:t>The key</w:t>
      </w:r>
      <w:r w:rsidR="00F05303" w:rsidRPr="007D51A8">
        <w:rPr>
          <w:sz w:val="24"/>
          <w:szCs w:val="24"/>
        </w:rPr>
        <w:t xml:space="preserve"> is intended for the exclusive use of the applicant.</w:t>
      </w:r>
      <w:r w:rsidR="00C14D3D" w:rsidRPr="007D51A8">
        <w:rPr>
          <w:sz w:val="24"/>
          <w:szCs w:val="24"/>
        </w:rPr>
        <w:t xml:space="preserve">  </w:t>
      </w:r>
      <w:r w:rsidR="00E44C65" w:rsidRPr="007D51A8">
        <w:rPr>
          <w:b/>
          <w:bCs/>
          <w:sz w:val="24"/>
          <w:szCs w:val="24"/>
        </w:rPr>
        <w:t>Key u</w:t>
      </w:r>
      <w:r w:rsidR="00C14D3D" w:rsidRPr="007D51A8">
        <w:rPr>
          <w:b/>
          <w:bCs/>
          <w:sz w:val="24"/>
          <w:szCs w:val="24"/>
        </w:rPr>
        <w:t>se by another party is strictly prohibited.</w:t>
      </w:r>
      <w:r w:rsidR="00E44C65" w:rsidRPr="007D51A8">
        <w:rPr>
          <w:b/>
          <w:bCs/>
          <w:sz w:val="24"/>
          <w:szCs w:val="24"/>
        </w:rPr>
        <w:t xml:space="preserve"> (Added)</w:t>
      </w:r>
      <w:r w:rsidR="00C14D3D" w:rsidRPr="007D51A8">
        <w:rPr>
          <w:b/>
          <w:bCs/>
          <w:sz w:val="24"/>
          <w:szCs w:val="24"/>
        </w:rPr>
        <w:t xml:space="preserve"> </w:t>
      </w:r>
    </w:p>
    <w:p w14:paraId="3789A11F" w14:textId="35F6E10D" w:rsidR="00F05303" w:rsidRPr="00E44C65" w:rsidRDefault="00F05303" w:rsidP="00F05303">
      <w:pPr>
        <w:jc w:val="left"/>
        <w:rPr>
          <w:b/>
          <w:bCs/>
          <w:sz w:val="24"/>
          <w:szCs w:val="24"/>
        </w:rPr>
      </w:pPr>
    </w:p>
    <w:p w14:paraId="5B2491CD" w14:textId="4CE095F4" w:rsidR="00F05303" w:rsidRPr="007D51A8" w:rsidRDefault="00F05303" w:rsidP="007D51A8">
      <w:pPr>
        <w:pStyle w:val="ListParagraph"/>
        <w:numPr>
          <w:ilvl w:val="0"/>
          <w:numId w:val="1"/>
        </w:numPr>
        <w:jc w:val="left"/>
        <w:rPr>
          <w:b/>
          <w:bCs/>
          <w:sz w:val="24"/>
          <w:szCs w:val="24"/>
        </w:rPr>
      </w:pPr>
      <w:r w:rsidRPr="007D51A8">
        <w:rPr>
          <w:b/>
          <w:bCs/>
          <w:sz w:val="24"/>
          <w:szCs w:val="24"/>
        </w:rPr>
        <w:t xml:space="preserve">Key Holder is responsible for any issues created if a key is borrowed </w:t>
      </w:r>
      <w:r w:rsidR="007D51A8" w:rsidRPr="007D51A8">
        <w:rPr>
          <w:b/>
          <w:bCs/>
          <w:sz w:val="24"/>
          <w:szCs w:val="24"/>
        </w:rPr>
        <w:t>from</w:t>
      </w:r>
      <w:r w:rsidRPr="007D51A8">
        <w:rPr>
          <w:b/>
          <w:bCs/>
          <w:sz w:val="24"/>
          <w:szCs w:val="24"/>
        </w:rPr>
        <w:t xml:space="preserve"> another party</w:t>
      </w:r>
      <w:r w:rsidR="00C14D3D" w:rsidRPr="007D51A8">
        <w:rPr>
          <w:b/>
          <w:bCs/>
          <w:sz w:val="24"/>
          <w:szCs w:val="24"/>
        </w:rPr>
        <w:t xml:space="preserve">. (Can we strike </w:t>
      </w:r>
      <w:proofErr w:type="gramStart"/>
      <w:r w:rsidR="00C14D3D" w:rsidRPr="007D51A8">
        <w:rPr>
          <w:b/>
          <w:bCs/>
          <w:sz w:val="24"/>
          <w:szCs w:val="24"/>
        </w:rPr>
        <w:t>this,</w:t>
      </w:r>
      <w:proofErr w:type="gramEnd"/>
      <w:r w:rsidR="00C14D3D" w:rsidRPr="007D51A8">
        <w:rPr>
          <w:b/>
          <w:bCs/>
          <w:sz w:val="24"/>
          <w:szCs w:val="24"/>
        </w:rPr>
        <w:t xml:space="preserve"> </w:t>
      </w:r>
      <w:r w:rsidR="007D51A8" w:rsidRPr="007D51A8">
        <w:rPr>
          <w:b/>
          <w:bCs/>
          <w:sz w:val="24"/>
          <w:szCs w:val="24"/>
        </w:rPr>
        <w:t xml:space="preserve">we </w:t>
      </w:r>
      <w:r w:rsidR="00C14D3D" w:rsidRPr="007D51A8">
        <w:rPr>
          <w:b/>
          <w:bCs/>
          <w:sz w:val="24"/>
          <w:szCs w:val="24"/>
        </w:rPr>
        <w:t>already said it was prohibited)</w:t>
      </w:r>
    </w:p>
    <w:p w14:paraId="0851D5C6" w14:textId="4682BF5B" w:rsidR="00C14D3D" w:rsidRDefault="00C14D3D" w:rsidP="00F05303">
      <w:pPr>
        <w:jc w:val="left"/>
        <w:rPr>
          <w:sz w:val="24"/>
          <w:szCs w:val="24"/>
        </w:rPr>
      </w:pPr>
    </w:p>
    <w:p w14:paraId="20F3E944" w14:textId="783998AC" w:rsidR="00C14D3D" w:rsidRPr="007D51A8" w:rsidRDefault="00C14D3D" w:rsidP="007D51A8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 w:rsidRPr="007D51A8">
        <w:rPr>
          <w:sz w:val="24"/>
          <w:szCs w:val="24"/>
        </w:rPr>
        <w:t xml:space="preserve">Key Holder will report lost key and agrees to pay </w:t>
      </w:r>
      <w:r w:rsidR="007D51A8" w:rsidRPr="007D51A8">
        <w:rPr>
          <w:sz w:val="24"/>
          <w:szCs w:val="24"/>
        </w:rPr>
        <w:t xml:space="preserve">a </w:t>
      </w:r>
      <w:r w:rsidRPr="007D51A8">
        <w:rPr>
          <w:sz w:val="24"/>
          <w:szCs w:val="24"/>
        </w:rPr>
        <w:t xml:space="preserve">$75 fee for key replacement. </w:t>
      </w:r>
    </w:p>
    <w:p w14:paraId="6052AC5B" w14:textId="77777777" w:rsidR="00C14D3D" w:rsidRPr="00F05303" w:rsidRDefault="00C14D3D" w:rsidP="00F05303">
      <w:pPr>
        <w:jc w:val="left"/>
        <w:rPr>
          <w:sz w:val="24"/>
          <w:szCs w:val="24"/>
        </w:rPr>
      </w:pPr>
    </w:p>
    <w:p w14:paraId="4DD4D1B3" w14:textId="787DA7E0" w:rsidR="00F05303" w:rsidRDefault="00F05303">
      <w:pPr>
        <w:rPr>
          <w:sz w:val="24"/>
          <w:szCs w:val="24"/>
        </w:rPr>
      </w:pPr>
    </w:p>
    <w:p w14:paraId="079E3324" w14:textId="54A2EC8E" w:rsidR="00F05303" w:rsidRPr="00F05303" w:rsidRDefault="00F05303" w:rsidP="00F05303">
      <w:pPr>
        <w:jc w:val="left"/>
        <w:rPr>
          <w:sz w:val="24"/>
          <w:szCs w:val="24"/>
        </w:rPr>
      </w:pPr>
      <w:r>
        <w:rPr>
          <w:sz w:val="24"/>
          <w:szCs w:val="24"/>
        </w:rPr>
        <w:t>Policy initiated February 2023</w:t>
      </w:r>
    </w:p>
    <w:sectPr w:rsidR="00F05303" w:rsidRPr="00F05303" w:rsidSect="00000D70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F3825"/>
    <w:multiLevelType w:val="hybridMultilevel"/>
    <w:tmpl w:val="30D6CDF6"/>
    <w:lvl w:ilvl="0" w:tplc="0409000F">
      <w:start w:val="1"/>
      <w:numFmt w:val="decimal"/>
      <w:lvlText w:val="%1."/>
      <w:lvlJc w:val="left"/>
      <w:pPr>
        <w:ind w:left="850" w:hanging="360"/>
      </w:pPr>
    </w:lvl>
    <w:lvl w:ilvl="1" w:tplc="04090019" w:tentative="1">
      <w:start w:val="1"/>
      <w:numFmt w:val="lowerLetter"/>
      <w:lvlText w:val="%2."/>
      <w:lvlJc w:val="left"/>
      <w:pPr>
        <w:ind w:left="1570" w:hanging="360"/>
      </w:pPr>
    </w:lvl>
    <w:lvl w:ilvl="2" w:tplc="0409001B" w:tentative="1">
      <w:start w:val="1"/>
      <w:numFmt w:val="lowerRoman"/>
      <w:lvlText w:val="%3."/>
      <w:lvlJc w:val="right"/>
      <w:pPr>
        <w:ind w:left="2290" w:hanging="180"/>
      </w:pPr>
    </w:lvl>
    <w:lvl w:ilvl="3" w:tplc="0409000F" w:tentative="1">
      <w:start w:val="1"/>
      <w:numFmt w:val="decimal"/>
      <w:lvlText w:val="%4."/>
      <w:lvlJc w:val="left"/>
      <w:pPr>
        <w:ind w:left="3010" w:hanging="360"/>
      </w:pPr>
    </w:lvl>
    <w:lvl w:ilvl="4" w:tplc="04090019" w:tentative="1">
      <w:start w:val="1"/>
      <w:numFmt w:val="lowerLetter"/>
      <w:lvlText w:val="%5."/>
      <w:lvlJc w:val="left"/>
      <w:pPr>
        <w:ind w:left="3730" w:hanging="360"/>
      </w:pPr>
    </w:lvl>
    <w:lvl w:ilvl="5" w:tplc="0409001B" w:tentative="1">
      <w:start w:val="1"/>
      <w:numFmt w:val="lowerRoman"/>
      <w:lvlText w:val="%6."/>
      <w:lvlJc w:val="right"/>
      <w:pPr>
        <w:ind w:left="4450" w:hanging="180"/>
      </w:pPr>
    </w:lvl>
    <w:lvl w:ilvl="6" w:tplc="0409000F" w:tentative="1">
      <w:start w:val="1"/>
      <w:numFmt w:val="decimal"/>
      <w:lvlText w:val="%7."/>
      <w:lvlJc w:val="left"/>
      <w:pPr>
        <w:ind w:left="5170" w:hanging="360"/>
      </w:pPr>
    </w:lvl>
    <w:lvl w:ilvl="7" w:tplc="04090019" w:tentative="1">
      <w:start w:val="1"/>
      <w:numFmt w:val="lowerLetter"/>
      <w:lvlText w:val="%8."/>
      <w:lvlJc w:val="left"/>
      <w:pPr>
        <w:ind w:left="5890" w:hanging="360"/>
      </w:pPr>
    </w:lvl>
    <w:lvl w:ilvl="8" w:tplc="0409001B" w:tentative="1">
      <w:start w:val="1"/>
      <w:numFmt w:val="lowerRoman"/>
      <w:lvlText w:val="%9."/>
      <w:lvlJc w:val="right"/>
      <w:pPr>
        <w:ind w:left="6610" w:hanging="180"/>
      </w:pPr>
    </w:lvl>
  </w:abstractNum>
  <w:num w:numId="1" w16cid:durableId="1306468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7A0MjSxMDYyMzNS0lEKTi0uzszPAykwrAUA8ZEloywAAAA="/>
  </w:docVars>
  <w:rsids>
    <w:rsidRoot w:val="00F05303"/>
    <w:rsid w:val="000002EF"/>
    <w:rsid w:val="00000D70"/>
    <w:rsid w:val="000C05F3"/>
    <w:rsid w:val="007D4AD5"/>
    <w:rsid w:val="007D51A8"/>
    <w:rsid w:val="00AF0CF5"/>
    <w:rsid w:val="00C14D3D"/>
    <w:rsid w:val="00E44C65"/>
    <w:rsid w:val="00F0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45DE6"/>
  <w15:chartTrackingRefBased/>
  <w15:docId w15:val="{AE7F6AE3-191A-44A1-B54C-0D78941D5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  <w:ind w:left="130" w:right="13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1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8</Words>
  <Characters>908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Follman</dc:creator>
  <cp:keywords/>
  <dc:description/>
  <cp:lastModifiedBy>Kari Follman</cp:lastModifiedBy>
  <cp:revision>2</cp:revision>
  <dcterms:created xsi:type="dcterms:W3CDTF">2023-02-14T20:08:00Z</dcterms:created>
  <dcterms:modified xsi:type="dcterms:W3CDTF">2023-02-2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785e323249132ef8c80d35893a80bdf9921c9ca0bb38777733748aae7305e6</vt:lpwstr>
  </property>
</Properties>
</file>